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83C2E" w14:textId="77777777" w:rsidR="006467B2" w:rsidRPr="00133678" w:rsidRDefault="006467B2" w:rsidP="006467B2">
      <w:pPr>
        <w:jc w:val="center"/>
        <w:rPr>
          <w:b/>
          <w:color w:val="000000" w:themeColor="text1"/>
          <w:sz w:val="36"/>
        </w:rPr>
      </w:pPr>
      <w:bookmarkStart w:id="0" w:name="_GoBack"/>
      <w:proofErr w:type="spellStart"/>
      <w:r w:rsidRPr="00133678">
        <w:rPr>
          <w:b/>
          <w:color w:val="000000" w:themeColor="text1"/>
          <w:sz w:val="36"/>
        </w:rPr>
        <w:t>Tomasella</w:t>
      </w:r>
      <w:proofErr w:type="spellEnd"/>
      <w:r w:rsidRPr="00133678">
        <w:rPr>
          <w:b/>
          <w:color w:val="000000" w:themeColor="text1"/>
          <w:sz w:val="36"/>
        </w:rPr>
        <w:t xml:space="preserve"> Brady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2"/>
        <w:gridCol w:w="503"/>
        <w:gridCol w:w="4459"/>
      </w:tblGrid>
      <w:tr w:rsidR="00133678" w:rsidRPr="00133678" w14:paraId="7F91ACB9" w14:textId="77777777" w:rsidTr="00FD6CCE">
        <w:tc>
          <w:tcPr>
            <w:tcW w:w="2082" w:type="pct"/>
          </w:tcPr>
          <w:p w14:paraId="77D9903E" w14:textId="77777777" w:rsidR="006467B2" w:rsidRPr="00133678" w:rsidRDefault="00805273">
            <w:pPr>
              <w:rPr>
                <w:color w:val="000000" w:themeColor="text1"/>
              </w:rPr>
            </w:pPr>
            <w:r w:rsidRPr="00133678">
              <w:rPr>
                <w:color w:val="000000" w:themeColor="text1"/>
              </w:rPr>
              <w:t xml:space="preserve">Calle </w:t>
            </w:r>
            <w:proofErr w:type="spellStart"/>
            <w:r w:rsidRPr="00133678">
              <w:rPr>
                <w:color w:val="000000" w:themeColor="text1"/>
              </w:rPr>
              <w:t>xxx</w:t>
            </w:r>
            <w:proofErr w:type="spellEnd"/>
            <w:r w:rsidRPr="00133678">
              <w:rPr>
                <w:color w:val="000000" w:themeColor="text1"/>
              </w:rPr>
              <w:t xml:space="preserve"> </w:t>
            </w:r>
            <w:r w:rsidR="006467B2" w:rsidRPr="00133678">
              <w:rPr>
                <w:color w:val="000000" w:themeColor="text1"/>
              </w:rPr>
              <w:t xml:space="preserve">23 </w:t>
            </w:r>
            <w:r w:rsidRPr="00133678">
              <w:rPr>
                <w:color w:val="000000" w:themeColor="text1"/>
              </w:rPr>
              <w:t xml:space="preserve"> </w:t>
            </w:r>
          </w:p>
          <w:p w14:paraId="707F8B10" w14:textId="77777777" w:rsidR="006467B2" w:rsidRPr="00133678" w:rsidRDefault="006467B2">
            <w:pPr>
              <w:rPr>
                <w:color w:val="000000" w:themeColor="text1"/>
              </w:rPr>
            </w:pPr>
            <w:r w:rsidRPr="00133678">
              <w:rPr>
                <w:color w:val="000000" w:themeColor="text1"/>
              </w:rPr>
              <w:t>28002 Madrid</w:t>
            </w:r>
          </w:p>
        </w:tc>
        <w:tc>
          <w:tcPr>
            <w:tcW w:w="296" w:type="pct"/>
          </w:tcPr>
          <w:p w14:paraId="6806DE6B" w14:textId="77777777" w:rsidR="006467B2" w:rsidRPr="00133678" w:rsidRDefault="006467B2" w:rsidP="00244CAF">
            <w:pPr>
              <w:jc w:val="both"/>
              <w:rPr>
                <w:color w:val="000000" w:themeColor="text1"/>
              </w:rPr>
            </w:pPr>
          </w:p>
        </w:tc>
        <w:tc>
          <w:tcPr>
            <w:tcW w:w="2623" w:type="pct"/>
          </w:tcPr>
          <w:p w14:paraId="6A8FA794" w14:textId="77777777" w:rsidR="006467B2" w:rsidRPr="00133678" w:rsidRDefault="006467B2" w:rsidP="006467B2">
            <w:pPr>
              <w:jc w:val="right"/>
              <w:rPr>
                <w:color w:val="000000" w:themeColor="text1"/>
              </w:rPr>
            </w:pPr>
            <w:r w:rsidRPr="00133678">
              <w:rPr>
                <w:color w:val="000000" w:themeColor="text1"/>
              </w:rPr>
              <w:t>Tel. 999 999 999</w:t>
            </w:r>
          </w:p>
          <w:p w14:paraId="241CCA82" w14:textId="77777777" w:rsidR="006467B2" w:rsidRPr="00133678" w:rsidRDefault="006467B2" w:rsidP="006467B2">
            <w:pPr>
              <w:jc w:val="right"/>
              <w:rPr>
                <w:color w:val="000000" w:themeColor="text1"/>
              </w:rPr>
            </w:pPr>
            <w:hyperlink r:id="rId8" w:history="1">
              <w:r w:rsidRPr="00133678">
                <w:rPr>
                  <w:rStyle w:val="Hipervnculo"/>
                  <w:color w:val="000000" w:themeColor="text1"/>
                </w:rPr>
                <w:t>email@email.com</w:t>
              </w:r>
            </w:hyperlink>
          </w:p>
        </w:tc>
      </w:tr>
      <w:bookmarkEnd w:id="0"/>
      <w:tr w:rsidR="006467B2" w14:paraId="56DE81A7" w14:textId="77777777" w:rsidTr="00FD6CCE">
        <w:tc>
          <w:tcPr>
            <w:tcW w:w="2082" w:type="pct"/>
          </w:tcPr>
          <w:p w14:paraId="129C2AB3" w14:textId="77777777" w:rsidR="006467B2" w:rsidRDefault="006467B2"/>
        </w:tc>
        <w:tc>
          <w:tcPr>
            <w:tcW w:w="296" w:type="pct"/>
          </w:tcPr>
          <w:p w14:paraId="0C1EC150" w14:textId="77777777" w:rsidR="006467B2" w:rsidRDefault="006467B2"/>
        </w:tc>
        <w:tc>
          <w:tcPr>
            <w:tcW w:w="2623" w:type="pct"/>
          </w:tcPr>
          <w:p w14:paraId="12EADAF4" w14:textId="77777777" w:rsidR="006467B2" w:rsidRDefault="006467B2"/>
        </w:tc>
      </w:tr>
    </w:tbl>
    <w:p w14:paraId="3120DAA8" w14:textId="77777777" w:rsidR="006467B2" w:rsidRDefault="006467B2"/>
    <w:tbl>
      <w:tblPr>
        <w:tblStyle w:val="Tablaconcuadrcula"/>
        <w:tblW w:w="874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4"/>
        <w:gridCol w:w="284"/>
        <w:gridCol w:w="6377"/>
      </w:tblGrid>
      <w:tr w:rsidR="004146CA" w:rsidRPr="00805273" w14:paraId="2B06C9E0" w14:textId="77777777" w:rsidTr="006467B2">
        <w:tc>
          <w:tcPr>
            <w:tcW w:w="2084" w:type="dxa"/>
          </w:tcPr>
          <w:p w14:paraId="54712397" w14:textId="77777777" w:rsidR="004146CA" w:rsidRPr="00E8149A" w:rsidRDefault="004146CA" w:rsidP="004146CA">
            <w:pPr>
              <w:keepNext/>
              <w:keepLines/>
              <w:outlineLvl w:val="1"/>
              <w:rPr>
                <w:rFonts w:cs="Arial"/>
                <w:noProof/>
                <w:color w:val="auto"/>
                <w:sz w:val="16"/>
                <w:szCs w:val="16"/>
                <w:lang w:val="en-GB"/>
              </w:rPr>
            </w:pPr>
            <w:r w:rsidRPr="004146CA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EDUCA</w:t>
            </w:r>
            <w:r w:rsidR="00805273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C</w:t>
            </w:r>
            <w:r w:rsidRPr="004146CA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I</w:t>
            </w:r>
            <w:r w:rsidR="00805273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Ó</w:t>
            </w:r>
            <w:r w:rsidRPr="004146CA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N</w:t>
            </w:r>
          </w:p>
        </w:tc>
        <w:tc>
          <w:tcPr>
            <w:tcW w:w="284" w:type="dxa"/>
          </w:tcPr>
          <w:p w14:paraId="136F396A" w14:textId="77777777" w:rsidR="004146CA" w:rsidRPr="00E8149A" w:rsidRDefault="004146CA" w:rsidP="004146CA">
            <w:pPr>
              <w:autoSpaceDE w:val="0"/>
              <w:autoSpaceDN w:val="0"/>
              <w:adjustRightInd w:val="0"/>
              <w:contextualSpacing/>
              <w:rPr>
                <w:rFonts w:cs="Arial"/>
                <w:noProof/>
                <w:color w:val="auto"/>
                <w:sz w:val="16"/>
                <w:szCs w:val="16"/>
                <w:lang w:val="en-GB"/>
              </w:rPr>
            </w:pPr>
          </w:p>
        </w:tc>
        <w:tc>
          <w:tcPr>
            <w:tcW w:w="6377" w:type="dxa"/>
          </w:tcPr>
          <w:p w14:paraId="2CFA5E04" w14:textId="77777777" w:rsidR="00D6470C" w:rsidRPr="00805273" w:rsidRDefault="00805273" w:rsidP="00196C29">
            <w:pPr>
              <w:pStyle w:val="Ttulo2"/>
              <w:spacing w:before="0"/>
              <w:rPr>
                <w:rFonts w:cs="Arial"/>
                <w:color w:val="000000" w:themeColor="text1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8"/>
                <w:szCs w:val="16"/>
              </w:rPr>
              <w:t>Escuela. Lugar. Año-Año</w:t>
            </w:r>
            <w:r w:rsidR="00196C29" w:rsidRPr="00805273">
              <w:rPr>
                <w:rFonts w:cs="Arial"/>
                <w:noProof/>
                <w:color w:val="000000" w:themeColor="text1"/>
                <w:sz w:val="18"/>
                <w:szCs w:val="16"/>
              </w:rPr>
              <w:br/>
            </w:r>
            <w:r>
              <w:rPr>
                <w:rFonts w:cs="Arial"/>
                <w:color w:val="000000" w:themeColor="text1"/>
                <w:szCs w:val="16"/>
              </w:rPr>
              <w:t>Nombre del curso</w:t>
            </w:r>
          </w:p>
          <w:p w14:paraId="1BF5965F" w14:textId="77777777" w:rsidR="004146CA" w:rsidRPr="006467B2" w:rsidRDefault="00805273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Hecho interesante de este curso</w:t>
            </w:r>
          </w:p>
          <w:p w14:paraId="379688F6" w14:textId="77777777" w:rsidR="006467B2" w:rsidRPr="006467B2" w:rsidRDefault="00805273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Hecho interesante de este curso</w:t>
            </w:r>
          </w:p>
          <w:p w14:paraId="25112607" w14:textId="77777777" w:rsidR="006467B2" w:rsidRPr="006467B2" w:rsidRDefault="00805273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Hecho interesante de este curso</w:t>
            </w:r>
          </w:p>
          <w:p w14:paraId="1DEC9A29" w14:textId="77777777" w:rsidR="006467B2" w:rsidRDefault="00805273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Hecho interesante de este curso</w:t>
            </w:r>
          </w:p>
          <w:p w14:paraId="18E2D28A" w14:textId="77777777" w:rsidR="006467B2" w:rsidRDefault="006467B2" w:rsidP="006467B2">
            <w:pPr>
              <w:pStyle w:val="Prrafodelista"/>
              <w:autoSpaceDE w:val="0"/>
              <w:autoSpaceDN w:val="0"/>
              <w:adjustRightInd w:val="0"/>
              <w:ind w:left="36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50B3C216" w14:textId="77777777" w:rsidR="006467B2" w:rsidRDefault="006467B2" w:rsidP="006467B2">
            <w:pPr>
              <w:pStyle w:val="Prrafodelista"/>
              <w:autoSpaceDE w:val="0"/>
              <w:autoSpaceDN w:val="0"/>
              <w:adjustRightInd w:val="0"/>
              <w:ind w:left="36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1B29AA8C" w14:textId="77777777" w:rsidR="00196C29" w:rsidRPr="00196C29" w:rsidRDefault="00805273" w:rsidP="00196C29">
            <w:pPr>
              <w:rPr>
                <w:rFonts w:cs="Arial"/>
                <w:b/>
                <w:color w:val="000000" w:themeColor="text1"/>
                <w:sz w:val="24"/>
                <w:lang w:val="en-US"/>
              </w:rPr>
            </w:pPr>
            <w:r>
              <w:rPr>
                <w:rFonts w:cs="Arial"/>
                <w:b/>
                <w:noProof/>
                <w:color w:val="000000" w:themeColor="text1"/>
                <w:sz w:val="18"/>
                <w:szCs w:val="16"/>
                <w:lang w:val="en-US"/>
              </w:rPr>
              <w:t>Escuela. Lugar. Año-Año</w:t>
            </w:r>
          </w:p>
          <w:p w14:paraId="28808D8F" w14:textId="77777777" w:rsidR="006467B2" w:rsidRPr="006467B2" w:rsidRDefault="00805273" w:rsidP="006467B2">
            <w:pPr>
              <w:pStyle w:val="Ttulo2"/>
              <w:spacing w:before="0"/>
              <w:outlineLvl w:val="1"/>
              <w:rPr>
                <w:rFonts w:cs="Arial"/>
                <w:color w:val="000000" w:themeColor="text1"/>
                <w:szCs w:val="16"/>
                <w:lang w:val="en-US"/>
              </w:rPr>
            </w:pPr>
            <w:proofErr w:type="spellStart"/>
            <w:r>
              <w:rPr>
                <w:rFonts w:cs="Arial"/>
                <w:color w:val="000000" w:themeColor="text1"/>
                <w:szCs w:val="16"/>
                <w:lang w:val="en-US"/>
              </w:rPr>
              <w:t>Nombre</w:t>
            </w:r>
            <w:proofErr w:type="spellEnd"/>
            <w:r>
              <w:rPr>
                <w:rFonts w:cs="Arial"/>
                <w:color w:val="000000" w:themeColor="text1"/>
                <w:szCs w:val="16"/>
                <w:lang w:val="en-US"/>
              </w:rPr>
              <w:t xml:space="preserve"> del </w:t>
            </w:r>
            <w:proofErr w:type="spellStart"/>
            <w:r>
              <w:rPr>
                <w:rFonts w:cs="Arial"/>
                <w:color w:val="000000" w:themeColor="text1"/>
                <w:szCs w:val="16"/>
                <w:lang w:val="en-US"/>
              </w:rPr>
              <w:t>curso</w:t>
            </w:r>
            <w:proofErr w:type="spellEnd"/>
          </w:p>
          <w:p w14:paraId="66C3727A" w14:textId="77777777" w:rsidR="006467B2" w:rsidRPr="006467B2" w:rsidRDefault="00805273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Hecho interesante de este curso</w:t>
            </w:r>
          </w:p>
          <w:p w14:paraId="730B8FC1" w14:textId="77777777" w:rsidR="006467B2" w:rsidRPr="006467B2" w:rsidRDefault="00805273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Hecho interesante de este curso</w:t>
            </w:r>
          </w:p>
          <w:p w14:paraId="1D96CC5C" w14:textId="77777777" w:rsidR="006467B2" w:rsidRPr="006467B2" w:rsidRDefault="00805273" w:rsidP="006467B2">
            <w:pPr>
              <w:pStyle w:val="Prrafodelista"/>
              <w:numPr>
                <w:ilvl w:val="0"/>
                <w:numId w:val="39"/>
              </w:num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Hecho interesante de este curso</w:t>
            </w:r>
          </w:p>
          <w:p w14:paraId="3D2AB8F8" w14:textId="77777777" w:rsidR="006467B2" w:rsidRPr="00805273" w:rsidRDefault="00805273" w:rsidP="006467B2">
            <w:pPr>
              <w:pStyle w:val="Prrafodelista"/>
              <w:autoSpaceDE w:val="0"/>
              <w:autoSpaceDN w:val="0"/>
              <w:adjustRightInd w:val="0"/>
              <w:ind w:left="360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Hecho interesante de este curso</w:t>
            </w:r>
          </w:p>
        </w:tc>
      </w:tr>
      <w:tr w:rsidR="006467B2" w:rsidRPr="00805273" w14:paraId="236045E5" w14:textId="77777777" w:rsidTr="006467B2">
        <w:tc>
          <w:tcPr>
            <w:tcW w:w="2084" w:type="dxa"/>
          </w:tcPr>
          <w:p w14:paraId="3E7B70AA" w14:textId="77777777" w:rsidR="006467B2" w:rsidRPr="00805273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</w:rPr>
            </w:pPr>
          </w:p>
        </w:tc>
        <w:tc>
          <w:tcPr>
            <w:tcW w:w="284" w:type="dxa"/>
          </w:tcPr>
          <w:p w14:paraId="209DFEE1" w14:textId="77777777" w:rsidR="006467B2" w:rsidRPr="00805273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</w:rPr>
            </w:pPr>
          </w:p>
        </w:tc>
        <w:tc>
          <w:tcPr>
            <w:tcW w:w="6377" w:type="dxa"/>
          </w:tcPr>
          <w:p w14:paraId="6847BE66" w14:textId="77777777" w:rsidR="006467B2" w:rsidRPr="00805273" w:rsidRDefault="006467B2" w:rsidP="00957DCC">
            <w:pPr>
              <w:autoSpaceDE w:val="0"/>
              <w:autoSpaceDN w:val="0"/>
              <w:adjustRightInd w:val="0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</w:p>
        </w:tc>
      </w:tr>
      <w:tr w:rsidR="006467B2" w:rsidRPr="00F84B97" w14:paraId="16880E64" w14:textId="77777777" w:rsidTr="006467B2">
        <w:trPr>
          <w:trHeight w:val="2044"/>
        </w:trPr>
        <w:tc>
          <w:tcPr>
            <w:tcW w:w="2084" w:type="dxa"/>
          </w:tcPr>
          <w:p w14:paraId="3F6618D1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EXPERIENC</w:t>
            </w:r>
            <w:r w:rsidR="00805273"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IA</w:t>
            </w:r>
          </w:p>
        </w:tc>
        <w:tc>
          <w:tcPr>
            <w:tcW w:w="284" w:type="dxa"/>
          </w:tcPr>
          <w:p w14:paraId="4AD2CD5C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141D2E8C" w14:textId="77777777" w:rsidR="006467B2" w:rsidRPr="00805273" w:rsidRDefault="00805273" w:rsidP="006467B2">
            <w:pPr>
              <w:keepNext/>
              <w:keepLines/>
              <w:spacing w:line="276" w:lineRule="auto"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</w:rPr>
            </w:pPr>
            <w:r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</w:rPr>
              <w:t>Empresa</w:t>
            </w:r>
            <w:r w:rsidR="006467B2"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</w:rPr>
              <w:br/>
            </w:r>
            <w:r w:rsidRPr="00805273">
              <w:rPr>
                <w:rFonts w:eastAsiaTheme="majorEastAsia" w:cs="Arial"/>
                <w:bCs/>
                <w:i/>
                <w:noProof/>
                <w:color w:val="000000" w:themeColor="text1"/>
                <w:spacing w:val="-4"/>
                <w:sz w:val="16"/>
                <w:szCs w:val="26"/>
              </w:rPr>
              <w:t>De mes año a mes año</w:t>
            </w:r>
            <w:r w:rsidR="006467B2"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</w:rPr>
              <w:br/>
            </w:r>
            <w:r>
              <w:rPr>
                <w:rFonts w:eastAsiaTheme="majorEastAsia" w:cs="Arial"/>
                <w:b/>
                <w:bCs/>
                <w:color w:val="000000" w:themeColor="text1"/>
                <w:spacing w:val="-4"/>
                <w:sz w:val="20"/>
                <w:szCs w:val="26"/>
              </w:rPr>
              <w:t>Puesto desempeñado</w:t>
            </w:r>
          </w:p>
          <w:p w14:paraId="3E8F6875" w14:textId="77777777" w:rsidR="006467B2" w:rsidRPr="00805273" w:rsidRDefault="00805273" w:rsidP="006467B2">
            <w:pPr>
              <w:autoSpaceDE w:val="0"/>
              <w:autoSpaceDN w:val="0"/>
              <w:adjustRightInd w:val="0"/>
              <w:spacing w:line="276" w:lineRule="auto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Breve descripción de lo que has hecho en esta empresa y lo que has conseguido</w:t>
            </w:r>
          </w:p>
          <w:p w14:paraId="1EA721CE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  <w:p w14:paraId="0CC89263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  <w:r w:rsidR="006467B2"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</w:t>
            </w:r>
          </w:p>
          <w:p w14:paraId="05A49C70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  <w:p w14:paraId="17121835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  <w:r w:rsidR="006467B2" w:rsidRPr="006467B2">
              <w:rPr>
                <w:rFonts w:cs="Arial"/>
                <w:noProof/>
                <w:color w:val="000000" w:themeColor="text1"/>
                <w:sz w:val="20"/>
                <w:lang w:val="en-GB"/>
              </w:rPr>
              <w:t xml:space="preserve"> </w:t>
            </w:r>
          </w:p>
          <w:p w14:paraId="2C37607A" w14:textId="77777777" w:rsidR="006467B2" w:rsidRPr="006467B2" w:rsidRDefault="006467B2" w:rsidP="006467B2">
            <w:pPr>
              <w:autoSpaceDE w:val="0"/>
              <w:autoSpaceDN w:val="0"/>
              <w:adjustRightInd w:val="0"/>
              <w:spacing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637CFD23" w14:textId="77777777" w:rsidR="006467B2" w:rsidRPr="00805273" w:rsidRDefault="00805273" w:rsidP="006467B2">
            <w:pPr>
              <w:keepNext/>
              <w:keepLines/>
              <w:spacing w:line="276" w:lineRule="auto"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</w:rPr>
            </w:pPr>
            <w:r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</w:rPr>
              <w:t>Empresa</w:t>
            </w:r>
            <w:r w:rsidR="006467B2"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</w:rPr>
              <w:br/>
            </w:r>
            <w:r w:rsidRPr="00805273">
              <w:rPr>
                <w:rFonts w:eastAsiaTheme="majorEastAsia" w:cs="Arial"/>
                <w:bCs/>
                <w:i/>
                <w:noProof/>
                <w:color w:val="000000" w:themeColor="text1"/>
                <w:spacing w:val="-4"/>
                <w:sz w:val="16"/>
                <w:szCs w:val="26"/>
              </w:rPr>
              <w:t>De mes año a mes año</w:t>
            </w:r>
            <w:r w:rsidR="006467B2"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</w:rPr>
              <w:br/>
            </w:r>
            <w:r>
              <w:rPr>
                <w:rFonts w:eastAsiaTheme="majorEastAsia" w:cs="Arial"/>
                <w:b/>
                <w:bCs/>
                <w:color w:val="000000" w:themeColor="text1"/>
                <w:spacing w:val="-4"/>
                <w:sz w:val="20"/>
                <w:szCs w:val="26"/>
              </w:rPr>
              <w:t>Puesto desempeñado</w:t>
            </w:r>
          </w:p>
          <w:p w14:paraId="4D08193B" w14:textId="77777777" w:rsidR="006467B2" w:rsidRPr="00805273" w:rsidRDefault="00805273" w:rsidP="006467B2">
            <w:pPr>
              <w:autoSpaceDE w:val="0"/>
              <w:autoSpaceDN w:val="0"/>
              <w:adjustRightInd w:val="0"/>
              <w:spacing w:line="276" w:lineRule="auto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Breve descripción de lo que has hecho en esta empresa y lo que has conseguido</w:t>
            </w:r>
          </w:p>
          <w:p w14:paraId="4ABCCD64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  <w:p w14:paraId="482050D1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  <w:r w:rsidR="006467B2"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</w:t>
            </w:r>
          </w:p>
          <w:p w14:paraId="1AC93373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  <w:p w14:paraId="33C78E3B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  <w:p w14:paraId="09A843E8" w14:textId="77777777" w:rsidR="006467B2" w:rsidRPr="006467B2" w:rsidRDefault="006467B2" w:rsidP="006467B2">
            <w:pPr>
              <w:autoSpaceDE w:val="0"/>
              <w:autoSpaceDN w:val="0"/>
              <w:adjustRightInd w:val="0"/>
              <w:spacing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</w:p>
          <w:p w14:paraId="1741BFED" w14:textId="77777777" w:rsidR="006467B2" w:rsidRPr="00805273" w:rsidRDefault="00805273" w:rsidP="006467B2">
            <w:pPr>
              <w:keepNext/>
              <w:keepLines/>
              <w:spacing w:line="276" w:lineRule="auto"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</w:rPr>
            </w:pPr>
            <w:r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</w:rPr>
              <w:t>Empresa</w:t>
            </w:r>
            <w:r w:rsidR="006467B2"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</w:rPr>
              <w:br/>
            </w:r>
            <w:r w:rsidRPr="00805273">
              <w:rPr>
                <w:rFonts w:eastAsiaTheme="majorEastAsia" w:cs="Arial"/>
                <w:bCs/>
                <w:i/>
                <w:noProof/>
                <w:color w:val="000000" w:themeColor="text1"/>
                <w:spacing w:val="-4"/>
                <w:sz w:val="16"/>
                <w:szCs w:val="26"/>
              </w:rPr>
              <w:t>De mes año a mes año</w:t>
            </w:r>
            <w:r w:rsidR="006467B2" w:rsidRPr="00805273"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3"/>
                <w:szCs w:val="26"/>
              </w:rPr>
              <w:br/>
            </w:r>
            <w:r>
              <w:rPr>
                <w:rFonts w:eastAsiaTheme="majorEastAsia" w:cs="Arial"/>
                <w:b/>
                <w:bCs/>
                <w:color w:val="000000" w:themeColor="text1"/>
                <w:spacing w:val="-4"/>
                <w:sz w:val="20"/>
                <w:szCs w:val="26"/>
              </w:rPr>
              <w:t>Puesto desempeñado</w:t>
            </w:r>
          </w:p>
          <w:p w14:paraId="506C93C1" w14:textId="77777777" w:rsidR="006467B2" w:rsidRPr="00805273" w:rsidRDefault="00805273" w:rsidP="006467B2">
            <w:pPr>
              <w:autoSpaceDE w:val="0"/>
              <w:autoSpaceDN w:val="0"/>
              <w:adjustRightInd w:val="0"/>
              <w:spacing w:line="276" w:lineRule="auto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Breve descripción de lo que has hecho en esta empresa y lo que has conseguido</w:t>
            </w:r>
          </w:p>
          <w:p w14:paraId="706D36D7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  <w:p w14:paraId="28DDCD3E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  <w:r w:rsidR="006467B2" w:rsidRPr="006467B2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 </w:t>
            </w:r>
          </w:p>
          <w:p w14:paraId="6017962B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  <w:p w14:paraId="03E8D6E0" w14:textId="77777777" w:rsidR="006467B2" w:rsidRPr="006467B2" w:rsidRDefault="00805273" w:rsidP="006467B2">
            <w:pPr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200" w:line="276" w:lineRule="auto"/>
              <w:contextualSpacing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Tarea desarrollada</w:t>
            </w:r>
          </w:p>
        </w:tc>
      </w:tr>
      <w:tr w:rsidR="006467B2" w:rsidRPr="00F84B97" w14:paraId="7388C75E" w14:textId="77777777" w:rsidTr="006467B2">
        <w:trPr>
          <w:trHeight w:val="243"/>
        </w:trPr>
        <w:tc>
          <w:tcPr>
            <w:tcW w:w="2084" w:type="dxa"/>
          </w:tcPr>
          <w:p w14:paraId="7C9CE2F3" w14:textId="77777777" w:rsid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284" w:type="dxa"/>
          </w:tcPr>
          <w:p w14:paraId="29BB6F34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16A5D929" w14:textId="77777777" w:rsidR="006467B2" w:rsidRP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</w:pPr>
          </w:p>
        </w:tc>
      </w:tr>
      <w:tr w:rsidR="006467B2" w:rsidRPr="00805273" w14:paraId="2325737E" w14:textId="77777777" w:rsidTr="006467B2">
        <w:trPr>
          <w:trHeight w:val="243"/>
        </w:trPr>
        <w:tc>
          <w:tcPr>
            <w:tcW w:w="2084" w:type="dxa"/>
          </w:tcPr>
          <w:p w14:paraId="61555A4E" w14:textId="77777777" w:rsidR="006467B2" w:rsidRDefault="00805273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INFORMÁTICA</w:t>
            </w:r>
          </w:p>
        </w:tc>
        <w:tc>
          <w:tcPr>
            <w:tcW w:w="284" w:type="dxa"/>
          </w:tcPr>
          <w:p w14:paraId="2276579A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310B6CB0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eastAsiaTheme="majorEastAsia" w:cs="Arial"/>
                <w:bCs/>
                <w:noProof/>
                <w:color w:val="000000" w:themeColor="text1"/>
                <w:spacing w:val="-4"/>
                <w:sz w:val="20"/>
                <w:szCs w:val="2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Categoría  - Experto / Intermedio / Básico  en un programa o entorno</w:t>
            </w:r>
            <w:r w:rsidR="006467B2"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.</w:t>
            </w:r>
          </w:p>
          <w:p w14:paraId="1E556931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eastAsiaTheme="majorEastAsia" w:cs="Arial"/>
                <w:bCs/>
                <w:noProof/>
                <w:color w:val="000000" w:themeColor="text1"/>
                <w:spacing w:val="-4"/>
                <w:sz w:val="20"/>
                <w:szCs w:val="2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Categoría  - Experto / Intermedio / Básico  en un programa o entorno</w:t>
            </w:r>
            <w:r w:rsidR="006467B2"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.</w:t>
            </w:r>
          </w:p>
          <w:p w14:paraId="4DB13AB1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Categoría  - Experto / Intermedio / Básico  en un programa o entorno</w:t>
            </w:r>
            <w:r w:rsidR="006467B2"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.</w:t>
            </w:r>
          </w:p>
        </w:tc>
      </w:tr>
      <w:tr w:rsidR="006467B2" w:rsidRPr="00805273" w14:paraId="10A4FE9B" w14:textId="77777777" w:rsidTr="006467B2">
        <w:trPr>
          <w:trHeight w:val="243"/>
        </w:trPr>
        <w:tc>
          <w:tcPr>
            <w:tcW w:w="2084" w:type="dxa"/>
          </w:tcPr>
          <w:p w14:paraId="6ECC5E6B" w14:textId="77777777" w:rsidR="006467B2" w:rsidRPr="00805273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</w:rPr>
            </w:pPr>
          </w:p>
        </w:tc>
        <w:tc>
          <w:tcPr>
            <w:tcW w:w="284" w:type="dxa"/>
          </w:tcPr>
          <w:p w14:paraId="314F312C" w14:textId="77777777" w:rsidR="006467B2" w:rsidRPr="00805273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</w:rPr>
            </w:pPr>
          </w:p>
        </w:tc>
        <w:tc>
          <w:tcPr>
            <w:tcW w:w="6377" w:type="dxa"/>
          </w:tcPr>
          <w:p w14:paraId="461E3A07" w14:textId="77777777" w:rsidR="006467B2" w:rsidRPr="00805273" w:rsidRDefault="006467B2" w:rsidP="006467B2">
            <w:pPr>
              <w:pStyle w:val="Prrafodelista"/>
              <w:keepNext/>
              <w:keepLines/>
              <w:ind w:left="360"/>
              <w:outlineLvl w:val="1"/>
              <w:rPr>
                <w:rFonts w:cs="Arial"/>
                <w:b/>
                <w:noProof/>
                <w:color w:val="000000" w:themeColor="text1"/>
                <w:sz w:val="16"/>
                <w:szCs w:val="16"/>
              </w:rPr>
            </w:pPr>
          </w:p>
        </w:tc>
      </w:tr>
      <w:tr w:rsidR="006467B2" w:rsidRPr="006467B2" w14:paraId="1A41911E" w14:textId="77777777" w:rsidTr="006467B2">
        <w:trPr>
          <w:trHeight w:val="243"/>
        </w:trPr>
        <w:tc>
          <w:tcPr>
            <w:tcW w:w="2084" w:type="dxa"/>
          </w:tcPr>
          <w:p w14:paraId="24C82E8B" w14:textId="77777777" w:rsidR="006467B2" w:rsidRPr="006467B2" w:rsidRDefault="00805273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IDIOMAS</w:t>
            </w:r>
          </w:p>
        </w:tc>
        <w:tc>
          <w:tcPr>
            <w:tcW w:w="284" w:type="dxa"/>
          </w:tcPr>
          <w:p w14:paraId="2EAE40BF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6DF6A657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 xml:space="preserve">Idioma  - Experto / Intermedio / Básico </w:t>
            </w:r>
          </w:p>
          <w:p w14:paraId="2A585855" w14:textId="77777777" w:rsidR="006467B2" w:rsidRPr="006467B2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  <w:lang w:val="en-GB"/>
              </w:rPr>
              <w:t>Idioma  - Experto / Intermedio / Básico</w:t>
            </w:r>
            <w:r>
              <w:rPr>
                <w:rFonts w:cs="Arial"/>
                <w:b/>
                <w:noProof/>
                <w:color w:val="000000" w:themeColor="text1"/>
                <w:sz w:val="16"/>
                <w:szCs w:val="16"/>
                <w:lang w:val="en-GB"/>
              </w:rPr>
              <w:t xml:space="preserve"> </w:t>
            </w:r>
          </w:p>
        </w:tc>
      </w:tr>
      <w:tr w:rsidR="006467B2" w:rsidRPr="006467B2" w14:paraId="3760C6BA" w14:textId="77777777" w:rsidTr="006467B2">
        <w:trPr>
          <w:trHeight w:val="243"/>
        </w:trPr>
        <w:tc>
          <w:tcPr>
            <w:tcW w:w="2084" w:type="dxa"/>
          </w:tcPr>
          <w:p w14:paraId="6068F660" w14:textId="77777777" w:rsid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284" w:type="dxa"/>
          </w:tcPr>
          <w:p w14:paraId="35C0AFD8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3C26CBAF" w14:textId="77777777" w:rsidR="006467B2" w:rsidRPr="006467B2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000000" w:themeColor="text1"/>
                <w:spacing w:val="-4"/>
                <w:sz w:val="20"/>
                <w:szCs w:val="26"/>
                <w:lang w:val="en-GB"/>
              </w:rPr>
            </w:pPr>
          </w:p>
        </w:tc>
      </w:tr>
      <w:tr w:rsidR="006467B2" w:rsidRPr="00805273" w14:paraId="1B02D0D5" w14:textId="77777777" w:rsidTr="006467B2">
        <w:trPr>
          <w:trHeight w:val="999"/>
        </w:trPr>
        <w:tc>
          <w:tcPr>
            <w:tcW w:w="2084" w:type="dxa"/>
          </w:tcPr>
          <w:p w14:paraId="16B4925B" w14:textId="77777777" w:rsidR="006467B2" w:rsidRDefault="00805273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  <w:r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  <w:t>INFORMACIÓN ADICIONAL</w:t>
            </w:r>
          </w:p>
        </w:tc>
        <w:tc>
          <w:tcPr>
            <w:tcW w:w="284" w:type="dxa"/>
          </w:tcPr>
          <w:p w14:paraId="285F7D29" w14:textId="77777777" w:rsidR="006467B2" w:rsidRPr="00E8149A" w:rsidRDefault="006467B2" w:rsidP="006467B2">
            <w:pPr>
              <w:keepNext/>
              <w:keepLines/>
              <w:outlineLvl w:val="1"/>
              <w:rPr>
                <w:rFonts w:eastAsiaTheme="majorEastAsia" w:cs="Arial"/>
                <w:b/>
                <w:bCs/>
                <w:noProof/>
                <w:color w:val="auto"/>
                <w:spacing w:val="-4"/>
                <w:sz w:val="20"/>
                <w:szCs w:val="26"/>
                <w:lang w:val="en-GB"/>
              </w:rPr>
            </w:pPr>
          </w:p>
        </w:tc>
        <w:tc>
          <w:tcPr>
            <w:tcW w:w="6377" w:type="dxa"/>
          </w:tcPr>
          <w:p w14:paraId="72514809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Hecho interesante de esta persona</w:t>
            </w:r>
          </w:p>
          <w:p w14:paraId="33457FAD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Hecho interesante de esta persona</w:t>
            </w:r>
          </w:p>
          <w:p w14:paraId="0C3FD3D0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Hecho interesante de esta persona</w:t>
            </w:r>
          </w:p>
          <w:p w14:paraId="07AD7C60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Hecho interesante de esta persona</w:t>
            </w:r>
          </w:p>
          <w:p w14:paraId="25892FFD" w14:textId="77777777" w:rsidR="006467B2" w:rsidRPr="00805273" w:rsidRDefault="00805273" w:rsidP="006467B2">
            <w:pPr>
              <w:pStyle w:val="Prrafodelista"/>
              <w:keepNext/>
              <w:keepLines/>
              <w:numPr>
                <w:ilvl w:val="0"/>
                <w:numId w:val="27"/>
              </w:numPr>
              <w:outlineLvl w:val="1"/>
              <w:rPr>
                <w:rFonts w:cs="Arial"/>
                <w:noProof/>
                <w:color w:val="000000" w:themeColor="text1"/>
                <w:sz w:val="16"/>
                <w:szCs w:val="16"/>
              </w:rPr>
            </w:pPr>
            <w:r w:rsidRPr="00805273">
              <w:rPr>
                <w:rFonts w:cs="Arial"/>
                <w:noProof/>
                <w:color w:val="000000" w:themeColor="text1"/>
                <w:sz w:val="16"/>
                <w:szCs w:val="16"/>
              </w:rPr>
              <w:t>Hecho interesante de esta persona</w:t>
            </w:r>
          </w:p>
        </w:tc>
      </w:tr>
    </w:tbl>
    <w:p w14:paraId="56123FA3" w14:textId="77777777" w:rsidR="006467B2" w:rsidRDefault="006467B2" w:rsidP="006467B2"/>
    <w:p w14:paraId="15203C44" w14:textId="77777777" w:rsidR="006467B2" w:rsidRDefault="006467B2">
      <w:r>
        <w:br w:type="page"/>
      </w:r>
    </w:p>
    <w:p w14:paraId="10B4AD56" w14:textId="77777777" w:rsidR="00420E11" w:rsidRPr="006467B2" w:rsidRDefault="00420E11" w:rsidP="006467B2"/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8494"/>
      </w:tblGrid>
      <w:tr w:rsidR="00643E9B" w:rsidRPr="00805273" w14:paraId="60EE87F1" w14:textId="77777777" w:rsidTr="006467B2">
        <w:tc>
          <w:tcPr>
            <w:tcW w:w="8494" w:type="dxa"/>
            <w:shd w:val="clear" w:color="auto" w:fill="FFFF00"/>
          </w:tcPr>
          <w:p w14:paraId="7E6A6B4B" w14:textId="77777777" w:rsidR="00805273" w:rsidRPr="003023A4" w:rsidRDefault="00805273" w:rsidP="00805273">
            <w:pPr>
              <w:rPr>
                <w:b/>
                <w:sz w:val="32"/>
              </w:rPr>
            </w:pPr>
            <w:r w:rsidRPr="003023A4">
              <w:rPr>
                <w:b/>
                <w:sz w:val="32"/>
              </w:rPr>
              <w:t xml:space="preserve">INFORMACIÓN </w:t>
            </w:r>
            <w:r>
              <w:rPr>
                <w:b/>
                <w:sz w:val="32"/>
              </w:rPr>
              <w:t>LEGAL</w:t>
            </w:r>
          </w:p>
          <w:p w14:paraId="53A31F25" w14:textId="77777777" w:rsidR="00805273" w:rsidRDefault="00805273" w:rsidP="00805273"/>
          <w:p w14:paraId="33EEB4DF" w14:textId="77777777" w:rsidR="00805273" w:rsidRDefault="00805273" w:rsidP="00805273">
            <w:r>
              <w:t>ESTA PLANTILLA DE CURRÍCULUM ESTÁ DESTINADA DE FORMA GRATUITA DIRECTAMENTE A TODOS AQUELLOS PARTICULARES QUE QUIERAN DISPONER SU CV EN ESTE FORMATO Y DISEÑO. TODAS LAS MODIFICACIONES DE CONTENIDO Y DISEÑO ESTÁN PERMITIDAS CON ESTE FIN.</w:t>
            </w:r>
          </w:p>
          <w:p w14:paraId="679D8E19" w14:textId="77777777" w:rsidR="00805273" w:rsidRDefault="00805273" w:rsidP="00805273"/>
          <w:p w14:paraId="2261530A" w14:textId="77777777" w:rsidR="00805273" w:rsidRDefault="00805273" w:rsidP="00805273">
            <w:r w:rsidRPr="00517BE5">
              <w:t>NO SE PERMITE LA COPIA, REPRODUCCIÓN, VENTA, USO EN UN PROGRAMA DE CREACIÓN DE CVS, PUESTA A DISPOSICIÓN PARA DESCARGAR EN OTRO LUGAR DISTINTO DE IDEASCV.COM O CUALQUIER OTRO USO DISTINTO AL ARRIBA INDICADO.</w:t>
            </w:r>
          </w:p>
          <w:p w14:paraId="0ABB6713" w14:textId="77777777" w:rsidR="00805273" w:rsidRDefault="00805273" w:rsidP="00805273"/>
          <w:p w14:paraId="526DFF78" w14:textId="77777777" w:rsidR="00643E9B" w:rsidRPr="00805273" w:rsidRDefault="00805273" w:rsidP="00805273">
            <w:pPr>
              <w:rPr>
                <w:rFonts w:cs="Arial"/>
              </w:rPr>
            </w:pPr>
            <w:r>
              <w:t>TODOS LOS NOMBRES SON SIMULADOS, CUALQUIER PARECIDO CON LA REALIDAD ES MERA COINCIDENCIA.</w:t>
            </w:r>
          </w:p>
        </w:tc>
      </w:tr>
    </w:tbl>
    <w:p w14:paraId="39E2113A" w14:textId="77777777" w:rsidR="006439D8" w:rsidRPr="00805273" w:rsidRDefault="006439D8" w:rsidP="00750D9A">
      <w:pPr>
        <w:autoSpaceDE w:val="0"/>
        <w:autoSpaceDN w:val="0"/>
        <w:adjustRightInd w:val="0"/>
        <w:spacing w:after="0" w:line="240" w:lineRule="auto"/>
        <w:rPr>
          <w:rFonts w:cs="Arial"/>
          <w:noProof/>
          <w:sz w:val="16"/>
          <w:szCs w:val="16"/>
        </w:rPr>
      </w:pPr>
    </w:p>
    <w:sectPr w:rsidR="006439D8" w:rsidRPr="00805273" w:rsidSect="00136D66">
      <w:footerReference w:type="first" r:id="rId9"/>
      <w:type w:val="continuous"/>
      <w:pgSz w:w="11906" w:h="16838"/>
      <w:pgMar w:top="1134" w:right="1701" w:bottom="124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9F06B" w14:textId="77777777" w:rsidR="002E7E51" w:rsidRDefault="002E7E51" w:rsidP="006856EC">
      <w:pPr>
        <w:spacing w:after="0" w:line="240" w:lineRule="auto"/>
      </w:pPr>
      <w:r>
        <w:separator/>
      </w:r>
    </w:p>
  </w:endnote>
  <w:endnote w:type="continuationSeparator" w:id="0">
    <w:p w14:paraId="1C64A304" w14:textId="77777777" w:rsidR="002E7E51" w:rsidRDefault="002E7E51" w:rsidP="006856EC">
      <w:pPr>
        <w:spacing w:after="0" w:line="240" w:lineRule="auto"/>
      </w:pPr>
      <w:r>
        <w:continuationSeparator/>
      </w:r>
    </w:p>
  </w:endnote>
  <w:endnote w:type="continuationNotice" w:id="1">
    <w:p w14:paraId="1C718C98" w14:textId="77777777" w:rsidR="002E7E51" w:rsidRDefault="002E7E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Times New Roman"/>
    <w:charset w:val="00"/>
    <w:family w:val="auto"/>
    <w:pitch w:val="variable"/>
    <w:sig w:usb0="E00002E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67"/>
      <w:gridCol w:w="4237"/>
    </w:tblGrid>
    <w:tr w:rsidR="009463B7" w:rsidRPr="003764C3" w14:paraId="6A02908A" w14:textId="77777777" w:rsidTr="00760B96">
      <w:tc>
        <w:tcPr>
          <w:tcW w:w="4322" w:type="dxa"/>
          <w:tcBorders>
            <w:top w:val="dotted" w:sz="4" w:space="0" w:color="A6A6A6" w:themeColor="background1" w:themeShade="A6"/>
          </w:tcBorders>
          <w:tcMar>
            <w:top w:w="113" w:type="dxa"/>
          </w:tcMar>
        </w:tcPr>
        <w:p w14:paraId="3FFFEF88" w14:textId="77777777" w:rsidR="009463B7" w:rsidRPr="003764C3" w:rsidRDefault="002E7E51" w:rsidP="00760B96">
          <w:pPr>
            <w:autoSpaceDE w:val="0"/>
            <w:autoSpaceDN w:val="0"/>
            <w:adjustRightInd w:val="0"/>
            <w:rPr>
              <w:rFonts w:cs="Arial"/>
              <w:color w:val="000000"/>
              <w:sz w:val="16"/>
              <w:szCs w:val="16"/>
              <w:lang w:val="en-US"/>
            </w:rPr>
          </w:pPr>
          <w:hyperlink r:id="rId1" w:history="1">
            <w:r w:rsidR="00484C02" w:rsidRPr="00484C02">
              <w:rPr>
                <w:rStyle w:val="Hipervnculo"/>
                <w:rFonts w:cs="Arial"/>
                <w:color w:val="AE2B31"/>
                <w:sz w:val="16"/>
                <w:szCs w:val="16"/>
                <w:u w:val="none"/>
                <w:lang w:val="en-US"/>
              </w:rPr>
              <w:t>https://es.linkedin.com/in/itakora</w:t>
            </w:r>
          </w:hyperlink>
          <w:r w:rsidR="00484C02">
            <w:rPr>
              <w:rFonts w:cs="Arial"/>
              <w:color w:val="000000"/>
              <w:sz w:val="16"/>
              <w:szCs w:val="16"/>
              <w:lang w:val="en-US"/>
            </w:rPr>
            <w:t xml:space="preserve"> </w:t>
          </w:r>
        </w:p>
      </w:tc>
      <w:tc>
        <w:tcPr>
          <w:tcW w:w="4322" w:type="dxa"/>
          <w:tcBorders>
            <w:top w:val="dotted" w:sz="4" w:space="0" w:color="A6A6A6" w:themeColor="background1" w:themeShade="A6"/>
          </w:tcBorders>
          <w:tcMar>
            <w:top w:w="113" w:type="dxa"/>
          </w:tcMar>
        </w:tcPr>
        <w:p w14:paraId="589512E4" w14:textId="77777777" w:rsidR="009463B7" w:rsidRPr="003764C3" w:rsidRDefault="009463B7" w:rsidP="00760B96">
          <w:pPr>
            <w:autoSpaceDE w:val="0"/>
            <w:autoSpaceDN w:val="0"/>
            <w:adjustRightInd w:val="0"/>
            <w:jc w:val="right"/>
            <w:rPr>
              <w:rFonts w:cs="Arial"/>
              <w:color w:val="000000"/>
              <w:sz w:val="16"/>
              <w:szCs w:val="16"/>
              <w:lang w:val="en-US"/>
            </w:rPr>
          </w:pPr>
          <w:r>
            <w:rPr>
              <w:rFonts w:cs="Arial"/>
              <w:color w:val="000000"/>
              <w:sz w:val="16"/>
              <w:szCs w:val="16"/>
              <w:lang w:val="en-US"/>
            </w:rPr>
            <w:t xml:space="preserve"> </w:t>
          </w:r>
          <w:r w:rsidRPr="003764C3">
            <w:rPr>
              <w:rFonts w:cs="Arial"/>
              <w:color w:val="000000"/>
              <w:sz w:val="16"/>
              <w:szCs w:val="16"/>
              <w:lang w:val="en-US"/>
            </w:rPr>
            <w:t>+34 68 68 100 90</w:t>
          </w:r>
        </w:p>
      </w:tc>
    </w:tr>
    <w:tr w:rsidR="009463B7" w:rsidRPr="00F843D8" w14:paraId="55147228" w14:textId="77777777" w:rsidTr="00760B96">
      <w:tc>
        <w:tcPr>
          <w:tcW w:w="4322" w:type="dxa"/>
        </w:tcPr>
        <w:p w14:paraId="7F6FE48E" w14:textId="77777777" w:rsidR="009463B7" w:rsidRPr="00F843D8" w:rsidRDefault="002E7E51" w:rsidP="00760B96">
          <w:pPr>
            <w:autoSpaceDE w:val="0"/>
            <w:autoSpaceDN w:val="0"/>
            <w:adjustRightInd w:val="0"/>
            <w:rPr>
              <w:rFonts w:cs="Arial"/>
              <w:color w:val="AE2B31"/>
              <w:sz w:val="16"/>
              <w:szCs w:val="16"/>
              <w:lang w:val="en-US"/>
            </w:rPr>
          </w:pPr>
          <w:hyperlink r:id="rId2" w:history="1">
            <w:r w:rsidR="009463B7" w:rsidRPr="00F843D8">
              <w:rPr>
                <w:rStyle w:val="Hipervnculo"/>
                <w:rFonts w:cs="Arial"/>
                <w:color w:val="AE2B31"/>
                <w:sz w:val="16"/>
                <w:szCs w:val="16"/>
                <w:u w:val="none"/>
                <w:lang w:val="en-US"/>
              </w:rPr>
              <w:t>itakora.com</w:t>
            </w:r>
          </w:hyperlink>
          <w:r w:rsidR="009463B7" w:rsidRPr="00F843D8">
            <w:rPr>
              <w:rFonts w:cs="Arial"/>
              <w:color w:val="AE2B31"/>
              <w:sz w:val="16"/>
              <w:szCs w:val="16"/>
              <w:lang w:val="en-US"/>
            </w:rPr>
            <w:t xml:space="preserve"> </w:t>
          </w:r>
        </w:p>
      </w:tc>
      <w:tc>
        <w:tcPr>
          <w:tcW w:w="4322" w:type="dxa"/>
        </w:tcPr>
        <w:p w14:paraId="02A02768" w14:textId="77777777" w:rsidR="009463B7" w:rsidRPr="00F843D8" w:rsidRDefault="009463B7" w:rsidP="00760B96">
          <w:pPr>
            <w:autoSpaceDE w:val="0"/>
            <w:autoSpaceDN w:val="0"/>
            <w:adjustRightInd w:val="0"/>
            <w:jc w:val="right"/>
            <w:rPr>
              <w:rFonts w:cs="Arial"/>
              <w:color w:val="AE2B31"/>
              <w:sz w:val="16"/>
              <w:szCs w:val="16"/>
              <w:lang w:val="fr-FR"/>
            </w:rPr>
          </w:pPr>
          <w:r w:rsidRPr="00F843D8">
            <w:rPr>
              <w:rFonts w:cs="Arial"/>
              <w:color w:val="AE2B31"/>
              <w:sz w:val="16"/>
              <w:szCs w:val="16"/>
              <w:lang w:val="fr-FR"/>
            </w:rPr>
            <w:t xml:space="preserve"> </w:t>
          </w:r>
          <w:hyperlink r:id="rId3" w:history="1">
            <w:r w:rsidRPr="00F843D8">
              <w:rPr>
                <w:rStyle w:val="Hipervnculo"/>
                <w:rFonts w:cs="Arial"/>
                <w:color w:val="AE2B31"/>
                <w:sz w:val="16"/>
                <w:szCs w:val="16"/>
                <w:u w:val="none"/>
                <w:lang w:val="en-US"/>
              </w:rPr>
              <w:t>olga@itakora.com</w:t>
            </w:r>
          </w:hyperlink>
        </w:p>
      </w:tc>
    </w:tr>
  </w:tbl>
  <w:p w14:paraId="0C6C5D46" w14:textId="77777777" w:rsidR="009463B7" w:rsidRPr="009463B7" w:rsidRDefault="009463B7" w:rsidP="009463B7">
    <w:pPr>
      <w:pStyle w:val="Piedepgina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A2186" w14:textId="77777777" w:rsidR="002E7E51" w:rsidRDefault="002E7E51" w:rsidP="006856EC">
      <w:pPr>
        <w:spacing w:after="0" w:line="240" w:lineRule="auto"/>
      </w:pPr>
      <w:r>
        <w:separator/>
      </w:r>
    </w:p>
  </w:footnote>
  <w:footnote w:type="continuationSeparator" w:id="0">
    <w:p w14:paraId="64AB051F" w14:textId="77777777" w:rsidR="002E7E51" w:rsidRDefault="002E7E51" w:rsidP="006856EC">
      <w:pPr>
        <w:spacing w:after="0" w:line="240" w:lineRule="auto"/>
      </w:pPr>
      <w:r>
        <w:continuationSeparator/>
      </w:r>
    </w:p>
  </w:footnote>
  <w:footnote w:type="continuationNotice" w:id="1">
    <w:p w14:paraId="142365C1" w14:textId="77777777" w:rsidR="002E7E51" w:rsidRDefault="002E7E5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8.25pt;height:8.25pt" o:bullet="t">
        <v:imagedata r:id="rId1" o:title="j0115867"/>
      </v:shape>
    </w:pict>
  </w:numPicBullet>
  <w:abstractNum w:abstractNumId="0" w15:restartNumberingAfterBreak="0">
    <w:nsid w:val="00975BC6"/>
    <w:multiLevelType w:val="hybridMultilevel"/>
    <w:tmpl w:val="EF58A68E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E2BA0"/>
    <w:multiLevelType w:val="hybridMultilevel"/>
    <w:tmpl w:val="63680466"/>
    <w:lvl w:ilvl="0" w:tplc="510456E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434B"/>
    <w:multiLevelType w:val="hybridMultilevel"/>
    <w:tmpl w:val="B11AB6A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81922"/>
    <w:multiLevelType w:val="hybridMultilevel"/>
    <w:tmpl w:val="B450D6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76F20"/>
    <w:multiLevelType w:val="hybridMultilevel"/>
    <w:tmpl w:val="CD08309C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B77C1F"/>
    <w:multiLevelType w:val="hybridMultilevel"/>
    <w:tmpl w:val="26C4A9E0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2E669A"/>
    <w:multiLevelType w:val="hybridMultilevel"/>
    <w:tmpl w:val="C0EC8E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933FE"/>
    <w:multiLevelType w:val="hybridMultilevel"/>
    <w:tmpl w:val="8D3CB128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882A0F"/>
    <w:multiLevelType w:val="hybridMultilevel"/>
    <w:tmpl w:val="77E28884"/>
    <w:lvl w:ilvl="0" w:tplc="E0047ECE">
      <w:start w:val="1"/>
      <w:numFmt w:val="bullet"/>
      <w:lvlText w:val=""/>
      <w:lvlPicBulletId w:val="0"/>
      <w:lvlJc w:val="righ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57155"/>
    <w:multiLevelType w:val="hybridMultilevel"/>
    <w:tmpl w:val="4FBC3C56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66008E"/>
    <w:multiLevelType w:val="hybridMultilevel"/>
    <w:tmpl w:val="E5B864EE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6A14F1"/>
    <w:multiLevelType w:val="hybridMultilevel"/>
    <w:tmpl w:val="2786B4F2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345E6B"/>
    <w:multiLevelType w:val="hybridMultilevel"/>
    <w:tmpl w:val="17E628D0"/>
    <w:lvl w:ilvl="0" w:tplc="0C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C0A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29056951"/>
    <w:multiLevelType w:val="hybridMultilevel"/>
    <w:tmpl w:val="3846472A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A2693E"/>
    <w:multiLevelType w:val="hybridMultilevel"/>
    <w:tmpl w:val="8CC4E05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A31426"/>
    <w:multiLevelType w:val="hybridMultilevel"/>
    <w:tmpl w:val="3EAA710C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7B56BB"/>
    <w:multiLevelType w:val="hybridMultilevel"/>
    <w:tmpl w:val="00A0644E"/>
    <w:lvl w:ilvl="0" w:tplc="0C0A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F82880"/>
    <w:multiLevelType w:val="hybridMultilevel"/>
    <w:tmpl w:val="ECE8095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00965"/>
    <w:multiLevelType w:val="hybridMultilevel"/>
    <w:tmpl w:val="17D21F74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5A1B8B"/>
    <w:multiLevelType w:val="hybridMultilevel"/>
    <w:tmpl w:val="BA5CF16C"/>
    <w:lvl w:ilvl="0" w:tplc="E0047ECE">
      <w:start w:val="1"/>
      <w:numFmt w:val="bullet"/>
      <w:lvlText w:val=""/>
      <w:lvlPicBulletId w:val="0"/>
      <w:lvlJc w:val="right"/>
      <w:pPr>
        <w:ind w:left="36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570F28"/>
    <w:multiLevelType w:val="hybridMultilevel"/>
    <w:tmpl w:val="629A0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9C5FDE"/>
    <w:multiLevelType w:val="hybridMultilevel"/>
    <w:tmpl w:val="008083C4"/>
    <w:lvl w:ilvl="0" w:tplc="0C0A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44D01F35"/>
    <w:multiLevelType w:val="hybridMultilevel"/>
    <w:tmpl w:val="E0A26378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425434"/>
    <w:multiLevelType w:val="hybridMultilevel"/>
    <w:tmpl w:val="4B846592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32496E"/>
    <w:multiLevelType w:val="hybridMultilevel"/>
    <w:tmpl w:val="9F8EBAAA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766507"/>
    <w:multiLevelType w:val="hybridMultilevel"/>
    <w:tmpl w:val="FE021E0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BA13D1"/>
    <w:multiLevelType w:val="hybridMultilevel"/>
    <w:tmpl w:val="E5D816DA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2DE477A"/>
    <w:multiLevelType w:val="hybridMultilevel"/>
    <w:tmpl w:val="A482B754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085573"/>
    <w:multiLevelType w:val="hybridMultilevel"/>
    <w:tmpl w:val="DBC6CED6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160F11"/>
    <w:multiLevelType w:val="hybridMultilevel"/>
    <w:tmpl w:val="9796C7DE"/>
    <w:lvl w:ilvl="0" w:tplc="954E6E80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2A6D31"/>
    <w:multiLevelType w:val="hybridMultilevel"/>
    <w:tmpl w:val="69FC5C26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9AE32BB"/>
    <w:multiLevelType w:val="hybridMultilevel"/>
    <w:tmpl w:val="E4B23702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E97FAF"/>
    <w:multiLevelType w:val="hybridMultilevel"/>
    <w:tmpl w:val="4DAC4EE4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140C79"/>
    <w:multiLevelType w:val="hybridMultilevel"/>
    <w:tmpl w:val="524477D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90510D"/>
    <w:multiLevelType w:val="hybridMultilevel"/>
    <w:tmpl w:val="60CAB478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18505D6"/>
    <w:multiLevelType w:val="hybridMultilevel"/>
    <w:tmpl w:val="2D14DD30"/>
    <w:lvl w:ilvl="0" w:tplc="0C0A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B95BE6"/>
    <w:multiLevelType w:val="hybridMultilevel"/>
    <w:tmpl w:val="A518FD46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DE625F6"/>
    <w:multiLevelType w:val="hybridMultilevel"/>
    <w:tmpl w:val="EFEE2F96"/>
    <w:lvl w:ilvl="0" w:tplc="0C0A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8" w15:restartNumberingAfterBreak="0">
    <w:nsid w:val="7ED46077"/>
    <w:multiLevelType w:val="hybridMultilevel"/>
    <w:tmpl w:val="09B01DA6"/>
    <w:lvl w:ilvl="0" w:tplc="DD3CC250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color w:val="auto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9"/>
  </w:num>
  <w:num w:numId="4">
    <w:abstractNumId w:val="2"/>
  </w:num>
  <w:num w:numId="5">
    <w:abstractNumId w:val="33"/>
  </w:num>
  <w:num w:numId="6">
    <w:abstractNumId w:val="16"/>
  </w:num>
  <w:num w:numId="7">
    <w:abstractNumId w:val="10"/>
  </w:num>
  <w:num w:numId="8">
    <w:abstractNumId w:val="24"/>
  </w:num>
  <w:num w:numId="9">
    <w:abstractNumId w:val="20"/>
  </w:num>
  <w:num w:numId="10">
    <w:abstractNumId w:val="30"/>
  </w:num>
  <w:num w:numId="11">
    <w:abstractNumId w:val="35"/>
  </w:num>
  <w:num w:numId="12">
    <w:abstractNumId w:val="9"/>
  </w:num>
  <w:num w:numId="13">
    <w:abstractNumId w:val="6"/>
  </w:num>
  <w:num w:numId="14">
    <w:abstractNumId w:val="31"/>
  </w:num>
  <w:num w:numId="15">
    <w:abstractNumId w:val="32"/>
  </w:num>
  <w:num w:numId="16">
    <w:abstractNumId w:val="26"/>
  </w:num>
  <w:num w:numId="17">
    <w:abstractNumId w:val="4"/>
  </w:num>
  <w:num w:numId="18">
    <w:abstractNumId w:val="13"/>
  </w:num>
  <w:num w:numId="19">
    <w:abstractNumId w:val="17"/>
  </w:num>
  <w:num w:numId="20">
    <w:abstractNumId w:val="25"/>
  </w:num>
  <w:num w:numId="21">
    <w:abstractNumId w:val="3"/>
  </w:num>
  <w:num w:numId="22">
    <w:abstractNumId w:val="12"/>
  </w:num>
  <w:num w:numId="23">
    <w:abstractNumId w:val="14"/>
  </w:num>
  <w:num w:numId="24">
    <w:abstractNumId w:val="37"/>
  </w:num>
  <w:num w:numId="25">
    <w:abstractNumId w:val="22"/>
  </w:num>
  <w:num w:numId="26">
    <w:abstractNumId w:val="21"/>
  </w:num>
  <w:num w:numId="27">
    <w:abstractNumId w:val="5"/>
  </w:num>
  <w:num w:numId="28">
    <w:abstractNumId w:val="34"/>
  </w:num>
  <w:num w:numId="29">
    <w:abstractNumId w:val="18"/>
  </w:num>
  <w:num w:numId="30">
    <w:abstractNumId w:val="23"/>
  </w:num>
  <w:num w:numId="31">
    <w:abstractNumId w:val="15"/>
  </w:num>
  <w:num w:numId="32">
    <w:abstractNumId w:val="28"/>
  </w:num>
  <w:num w:numId="33">
    <w:abstractNumId w:val="27"/>
  </w:num>
  <w:num w:numId="34">
    <w:abstractNumId w:val="7"/>
  </w:num>
  <w:num w:numId="35">
    <w:abstractNumId w:val="11"/>
  </w:num>
  <w:num w:numId="36">
    <w:abstractNumId w:val="36"/>
  </w:num>
  <w:num w:numId="37">
    <w:abstractNumId w:val="38"/>
  </w:num>
  <w:num w:numId="38">
    <w:abstractNumId w:val="0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MLM0MTWxMDcwsTRX0lEKTi0uzszPAykwqgUAH8x/9SwAAAA="/>
  </w:docVars>
  <w:rsids>
    <w:rsidRoot w:val="006856EC"/>
    <w:rsid w:val="00000B03"/>
    <w:rsid w:val="00000D2E"/>
    <w:rsid w:val="00001A47"/>
    <w:rsid w:val="0001477C"/>
    <w:rsid w:val="00015800"/>
    <w:rsid w:val="00024F8B"/>
    <w:rsid w:val="00031DBA"/>
    <w:rsid w:val="00034490"/>
    <w:rsid w:val="000756AF"/>
    <w:rsid w:val="00075D2E"/>
    <w:rsid w:val="0008140B"/>
    <w:rsid w:val="00084EE8"/>
    <w:rsid w:val="0009226D"/>
    <w:rsid w:val="00094431"/>
    <w:rsid w:val="000A039D"/>
    <w:rsid w:val="000A476C"/>
    <w:rsid w:val="000A5B16"/>
    <w:rsid w:val="000B771E"/>
    <w:rsid w:val="000C6129"/>
    <w:rsid w:val="001006FF"/>
    <w:rsid w:val="0011628C"/>
    <w:rsid w:val="00130607"/>
    <w:rsid w:val="00131373"/>
    <w:rsid w:val="00133678"/>
    <w:rsid w:val="001361D3"/>
    <w:rsid w:val="001362BB"/>
    <w:rsid w:val="001364FA"/>
    <w:rsid w:val="00136D66"/>
    <w:rsid w:val="00142270"/>
    <w:rsid w:val="00154D40"/>
    <w:rsid w:val="00170A26"/>
    <w:rsid w:val="00174426"/>
    <w:rsid w:val="00183D13"/>
    <w:rsid w:val="00196B85"/>
    <w:rsid w:val="00196C29"/>
    <w:rsid w:val="001B7ACF"/>
    <w:rsid w:val="001C0578"/>
    <w:rsid w:val="001C6AFA"/>
    <w:rsid w:val="001D08AB"/>
    <w:rsid w:val="001D6A12"/>
    <w:rsid w:val="001D71DA"/>
    <w:rsid w:val="001E2637"/>
    <w:rsid w:val="001E605F"/>
    <w:rsid w:val="001E745C"/>
    <w:rsid w:val="001F3647"/>
    <w:rsid w:val="00224759"/>
    <w:rsid w:val="00224F2A"/>
    <w:rsid w:val="0022667D"/>
    <w:rsid w:val="00227678"/>
    <w:rsid w:val="00231578"/>
    <w:rsid w:val="002322C2"/>
    <w:rsid w:val="00240CE3"/>
    <w:rsid w:val="00244CAF"/>
    <w:rsid w:val="002512C3"/>
    <w:rsid w:val="002520C8"/>
    <w:rsid w:val="0027444F"/>
    <w:rsid w:val="00290BA4"/>
    <w:rsid w:val="0029442F"/>
    <w:rsid w:val="00294726"/>
    <w:rsid w:val="002A0591"/>
    <w:rsid w:val="002B6261"/>
    <w:rsid w:val="002B6FA0"/>
    <w:rsid w:val="002C4263"/>
    <w:rsid w:val="002E24D1"/>
    <w:rsid w:val="002E2850"/>
    <w:rsid w:val="002E2B71"/>
    <w:rsid w:val="002E64DE"/>
    <w:rsid w:val="002E782E"/>
    <w:rsid w:val="002E7E51"/>
    <w:rsid w:val="002F22E1"/>
    <w:rsid w:val="002F27B4"/>
    <w:rsid w:val="003059A6"/>
    <w:rsid w:val="0031243B"/>
    <w:rsid w:val="003140F2"/>
    <w:rsid w:val="00332724"/>
    <w:rsid w:val="003358AA"/>
    <w:rsid w:val="0034422C"/>
    <w:rsid w:val="00364E28"/>
    <w:rsid w:val="003764C3"/>
    <w:rsid w:val="0039420A"/>
    <w:rsid w:val="003B2A8D"/>
    <w:rsid w:val="003B6286"/>
    <w:rsid w:val="003B62D0"/>
    <w:rsid w:val="003C0AE9"/>
    <w:rsid w:val="003E1B50"/>
    <w:rsid w:val="003F4223"/>
    <w:rsid w:val="003F5D72"/>
    <w:rsid w:val="004146CA"/>
    <w:rsid w:val="00420E11"/>
    <w:rsid w:val="004229F3"/>
    <w:rsid w:val="00424D74"/>
    <w:rsid w:val="00433AD2"/>
    <w:rsid w:val="004373EE"/>
    <w:rsid w:val="0044343D"/>
    <w:rsid w:val="00445859"/>
    <w:rsid w:val="00455BF3"/>
    <w:rsid w:val="004603FB"/>
    <w:rsid w:val="004628FD"/>
    <w:rsid w:val="004632B0"/>
    <w:rsid w:val="0047127D"/>
    <w:rsid w:val="00472205"/>
    <w:rsid w:val="00475A98"/>
    <w:rsid w:val="00476DDB"/>
    <w:rsid w:val="0047721E"/>
    <w:rsid w:val="00482380"/>
    <w:rsid w:val="004827A2"/>
    <w:rsid w:val="00484C02"/>
    <w:rsid w:val="00491517"/>
    <w:rsid w:val="004B14D2"/>
    <w:rsid w:val="004B59D7"/>
    <w:rsid w:val="004B6F58"/>
    <w:rsid w:val="004B767D"/>
    <w:rsid w:val="004C050A"/>
    <w:rsid w:val="004D05CB"/>
    <w:rsid w:val="004D46F4"/>
    <w:rsid w:val="004E385F"/>
    <w:rsid w:val="004F4F63"/>
    <w:rsid w:val="00517CA2"/>
    <w:rsid w:val="00527660"/>
    <w:rsid w:val="00550EBF"/>
    <w:rsid w:val="00556925"/>
    <w:rsid w:val="00561277"/>
    <w:rsid w:val="005627D1"/>
    <w:rsid w:val="00575E71"/>
    <w:rsid w:val="00582419"/>
    <w:rsid w:val="00595B22"/>
    <w:rsid w:val="00595D2B"/>
    <w:rsid w:val="005A3735"/>
    <w:rsid w:val="005B1249"/>
    <w:rsid w:val="005B3D56"/>
    <w:rsid w:val="005C055B"/>
    <w:rsid w:val="005D36CF"/>
    <w:rsid w:val="005E3080"/>
    <w:rsid w:val="005E31E7"/>
    <w:rsid w:val="005E7C45"/>
    <w:rsid w:val="005F04B9"/>
    <w:rsid w:val="005F1A31"/>
    <w:rsid w:val="005F2777"/>
    <w:rsid w:val="005F7CF8"/>
    <w:rsid w:val="0062171E"/>
    <w:rsid w:val="006330EC"/>
    <w:rsid w:val="00636196"/>
    <w:rsid w:val="00636EDE"/>
    <w:rsid w:val="0063758C"/>
    <w:rsid w:val="0064102E"/>
    <w:rsid w:val="00641725"/>
    <w:rsid w:val="0064381C"/>
    <w:rsid w:val="006439D8"/>
    <w:rsid w:val="00643E9B"/>
    <w:rsid w:val="00644C56"/>
    <w:rsid w:val="006467B2"/>
    <w:rsid w:val="00647A69"/>
    <w:rsid w:val="00655A27"/>
    <w:rsid w:val="006563A9"/>
    <w:rsid w:val="00664D1A"/>
    <w:rsid w:val="006757FF"/>
    <w:rsid w:val="00677AA5"/>
    <w:rsid w:val="006856EC"/>
    <w:rsid w:val="00687940"/>
    <w:rsid w:val="006D6AEC"/>
    <w:rsid w:val="00707FBD"/>
    <w:rsid w:val="00712C06"/>
    <w:rsid w:val="00720A8B"/>
    <w:rsid w:val="00724C08"/>
    <w:rsid w:val="00731D08"/>
    <w:rsid w:val="007353C4"/>
    <w:rsid w:val="00741B11"/>
    <w:rsid w:val="00744E7F"/>
    <w:rsid w:val="00750D9A"/>
    <w:rsid w:val="00756929"/>
    <w:rsid w:val="0076027A"/>
    <w:rsid w:val="007769A9"/>
    <w:rsid w:val="00785C8F"/>
    <w:rsid w:val="00790A1E"/>
    <w:rsid w:val="0079240F"/>
    <w:rsid w:val="00794EFC"/>
    <w:rsid w:val="007B4685"/>
    <w:rsid w:val="007D11FA"/>
    <w:rsid w:val="007D621B"/>
    <w:rsid w:val="007E254B"/>
    <w:rsid w:val="007E7671"/>
    <w:rsid w:val="007F6941"/>
    <w:rsid w:val="007F782C"/>
    <w:rsid w:val="00805273"/>
    <w:rsid w:val="00807BD9"/>
    <w:rsid w:val="00813534"/>
    <w:rsid w:val="00820C89"/>
    <w:rsid w:val="00823CFB"/>
    <w:rsid w:val="008331B0"/>
    <w:rsid w:val="00834CF8"/>
    <w:rsid w:val="008477BC"/>
    <w:rsid w:val="0085708A"/>
    <w:rsid w:val="00864E7F"/>
    <w:rsid w:val="008663DE"/>
    <w:rsid w:val="0087170F"/>
    <w:rsid w:val="008834C4"/>
    <w:rsid w:val="00883F49"/>
    <w:rsid w:val="00886355"/>
    <w:rsid w:val="008926E7"/>
    <w:rsid w:val="00897141"/>
    <w:rsid w:val="008A444D"/>
    <w:rsid w:val="008A4E6E"/>
    <w:rsid w:val="008B122E"/>
    <w:rsid w:val="008C6752"/>
    <w:rsid w:val="008D1D09"/>
    <w:rsid w:val="008D6296"/>
    <w:rsid w:val="008D6E22"/>
    <w:rsid w:val="008E406B"/>
    <w:rsid w:val="008E59EC"/>
    <w:rsid w:val="00903753"/>
    <w:rsid w:val="00906F6F"/>
    <w:rsid w:val="00912C52"/>
    <w:rsid w:val="009279FE"/>
    <w:rsid w:val="009312FA"/>
    <w:rsid w:val="00941038"/>
    <w:rsid w:val="009429CE"/>
    <w:rsid w:val="00944D26"/>
    <w:rsid w:val="009463B7"/>
    <w:rsid w:val="00946F75"/>
    <w:rsid w:val="00951A08"/>
    <w:rsid w:val="00957DCC"/>
    <w:rsid w:val="00961BD5"/>
    <w:rsid w:val="00964E72"/>
    <w:rsid w:val="009774BC"/>
    <w:rsid w:val="009775F8"/>
    <w:rsid w:val="009844AD"/>
    <w:rsid w:val="0098798B"/>
    <w:rsid w:val="0099029A"/>
    <w:rsid w:val="00990CD6"/>
    <w:rsid w:val="009A74C8"/>
    <w:rsid w:val="009B224E"/>
    <w:rsid w:val="009C2A97"/>
    <w:rsid w:val="009C40ED"/>
    <w:rsid w:val="009D4C21"/>
    <w:rsid w:val="009D6ED5"/>
    <w:rsid w:val="009E14D9"/>
    <w:rsid w:val="009E651F"/>
    <w:rsid w:val="009F49D0"/>
    <w:rsid w:val="00A11594"/>
    <w:rsid w:val="00A1187B"/>
    <w:rsid w:val="00A14E93"/>
    <w:rsid w:val="00A1589B"/>
    <w:rsid w:val="00A1591D"/>
    <w:rsid w:val="00A279CE"/>
    <w:rsid w:val="00A31462"/>
    <w:rsid w:val="00A42AC3"/>
    <w:rsid w:val="00A47E75"/>
    <w:rsid w:val="00A60192"/>
    <w:rsid w:val="00A6262B"/>
    <w:rsid w:val="00A64F97"/>
    <w:rsid w:val="00A70FDF"/>
    <w:rsid w:val="00A7410A"/>
    <w:rsid w:val="00A76C6D"/>
    <w:rsid w:val="00A91FF5"/>
    <w:rsid w:val="00AA147C"/>
    <w:rsid w:val="00AB7AD8"/>
    <w:rsid w:val="00AB7F1D"/>
    <w:rsid w:val="00AC02F7"/>
    <w:rsid w:val="00AC03D0"/>
    <w:rsid w:val="00AE0F55"/>
    <w:rsid w:val="00AF5799"/>
    <w:rsid w:val="00B00102"/>
    <w:rsid w:val="00B23FB0"/>
    <w:rsid w:val="00B2471B"/>
    <w:rsid w:val="00B250A8"/>
    <w:rsid w:val="00B311F3"/>
    <w:rsid w:val="00B34D04"/>
    <w:rsid w:val="00B40980"/>
    <w:rsid w:val="00B47E65"/>
    <w:rsid w:val="00B51186"/>
    <w:rsid w:val="00B54502"/>
    <w:rsid w:val="00B548FB"/>
    <w:rsid w:val="00B63A56"/>
    <w:rsid w:val="00B77341"/>
    <w:rsid w:val="00B86D37"/>
    <w:rsid w:val="00B874D4"/>
    <w:rsid w:val="00B91B1F"/>
    <w:rsid w:val="00B93EFF"/>
    <w:rsid w:val="00BA18A9"/>
    <w:rsid w:val="00BA5CCC"/>
    <w:rsid w:val="00BC1C08"/>
    <w:rsid w:val="00BC1EBC"/>
    <w:rsid w:val="00BC342B"/>
    <w:rsid w:val="00BC5002"/>
    <w:rsid w:val="00BC573F"/>
    <w:rsid w:val="00BD591A"/>
    <w:rsid w:val="00BF1C9C"/>
    <w:rsid w:val="00C022CF"/>
    <w:rsid w:val="00C055BA"/>
    <w:rsid w:val="00C143D9"/>
    <w:rsid w:val="00C35A79"/>
    <w:rsid w:val="00C4152C"/>
    <w:rsid w:val="00C433F4"/>
    <w:rsid w:val="00C46263"/>
    <w:rsid w:val="00C506F7"/>
    <w:rsid w:val="00C558D5"/>
    <w:rsid w:val="00C57223"/>
    <w:rsid w:val="00C601F4"/>
    <w:rsid w:val="00C62EED"/>
    <w:rsid w:val="00C638ED"/>
    <w:rsid w:val="00C703D3"/>
    <w:rsid w:val="00C713F4"/>
    <w:rsid w:val="00C7325F"/>
    <w:rsid w:val="00C846AE"/>
    <w:rsid w:val="00C91214"/>
    <w:rsid w:val="00C92E68"/>
    <w:rsid w:val="00CA044D"/>
    <w:rsid w:val="00CA3AEE"/>
    <w:rsid w:val="00CB206C"/>
    <w:rsid w:val="00CB6309"/>
    <w:rsid w:val="00CC785C"/>
    <w:rsid w:val="00CD0080"/>
    <w:rsid w:val="00CD074A"/>
    <w:rsid w:val="00CD418B"/>
    <w:rsid w:val="00CD5088"/>
    <w:rsid w:val="00CF411C"/>
    <w:rsid w:val="00CF687F"/>
    <w:rsid w:val="00D014FE"/>
    <w:rsid w:val="00D01F65"/>
    <w:rsid w:val="00D108C3"/>
    <w:rsid w:val="00D14F7A"/>
    <w:rsid w:val="00D17187"/>
    <w:rsid w:val="00D2278B"/>
    <w:rsid w:val="00D274D7"/>
    <w:rsid w:val="00D3224E"/>
    <w:rsid w:val="00D33A72"/>
    <w:rsid w:val="00D36B3B"/>
    <w:rsid w:val="00D500C6"/>
    <w:rsid w:val="00D502EA"/>
    <w:rsid w:val="00D54C1C"/>
    <w:rsid w:val="00D56543"/>
    <w:rsid w:val="00D613ED"/>
    <w:rsid w:val="00D6470C"/>
    <w:rsid w:val="00D65EA9"/>
    <w:rsid w:val="00D77CE1"/>
    <w:rsid w:val="00D81460"/>
    <w:rsid w:val="00D831FF"/>
    <w:rsid w:val="00D912E2"/>
    <w:rsid w:val="00DA502E"/>
    <w:rsid w:val="00DB05B4"/>
    <w:rsid w:val="00DB1699"/>
    <w:rsid w:val="00DB5AC5"/>
    <w:rsid w:val="00DC1E07"/>
    <w:rsid w:val="00DD3D5C"/>
    <w:rsid w:val="00E133B2"/>
    <w:rsid w:val="00E25158"/>
    <w:rsid w:val="00E4585A"/>
    <w:rsid w:val="00E5087A"/>
    <w:rsid w:val="00E50CF9"/>
    <w:rsid w:val="00E57AF8"/>
    <w:rsid w:val="00E57D94"/>
    <w:rsid w:val="00E66B1B"/>
    <w:rsid w:val="00E73845"/>
    <w:rsid w:val="00E747B1"/>
    <w:rsid w:val="00E758EC"/>
    <w:rsid w:val="00E8149A"/>
    <w:rsid w:val="00E84D6E"/>
    <w:rsid w:val="00E92141"/>
    <w:rsid w:val="00E94F57"/>
    <w:rsid w:val="00E97C54"/>
    <w:rsid w:val="00EC60DD"/>
    <w:rsid w:val="00ED1347"/>
    <w:rsid w:val="00EE3F47"/>
    <w:rsid w:val="00EE78A9"/>
    <w:rsid w:val="00EF50C1"/>
    <w:rsid w:val="00F04C52"/>
    <w:rsid w:val="00F261D7"/>
    <w:rsid w:val="00F265CC"/>
    <w:rsid w:val="00F27A7F"/>
    <w:rsid w:val="00F32B71"/>
    <w:rsid w:val="00F45429"/>
    <w:rsid w:val="00F536D1"/>
    <w:rsid w:val="00F57854"/>
    <w:rsid w:val="00F6188F"/>
    <w:rsid w:val="00F656B5"/>
    <w:rsid w:val="00F8081B"/>
    <w:rsid w:val="00F814E8"/>
    <w:rsid w:val="00F843D8"/>
    <w:rsid w:val="00F84B97"/>
    <w:rsid w:val="00F928AC"/>
    <w:rsid w:val="00FA3935"/>
    <w:rsid w:val="00FA70A8"/>
    <w:rsid w:val="00FB213A"/>
    <w:rsid w:val="00FB5C4A"/>
    <w:rsid w:val="00FC301A"/>
    <w:rsid w:val="00FC6DB8"/>
    <w:rsid w:val="00FD5708"/>
    <w:rsid w:val="00FD6CCE"/>
    <w:rsid w:val="00FE2285"/>
    <w:rsid w:val="00FE7DD1"/>
    <w:rsid w:val="00FF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D8AE45"/>
  <w15:docId w15:val="{380583C8-7600-4F6D-ACBE-3C617B5E1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4B97"/>
    <w:rPr>
      <w:rFonts w:ascii="Arial" w:hAnsi="Arial"/>
      <w:color w:val="4F4F4F"/>
    </w:rPr>
  </w:style>
  <w:style w:type="paragraph" w:styleId="Ttulo1">
    <w:name w:val="heading 1"/>
    <w:basedOn w:val="Normal"/>
    <w:next w:val="Normal"/>
    <w:link w:val="Ttulo1Car"/>
    <w:uiPriority w:val="9"/>
    <w:qFormat/>
    <w:rsid w:val="00F32B71"/>
    <w:pPr>
      <w:keepNext/>
      <w:keepLines/>
      <w:shd w:val="clear" w:color="auto" w:fill="FF6699"/>
      <w:spacing w:before="360" w:after="100" w:afterAutospacing="1" w:line="240" w:lineRule="auto"/>
      <w:jc w:val="center"/>
      <w:outlineLvl w:val="0"/>
    </w:pPr>
    <w:rPr>
      <w:rFonts w:eastAsiaTheme="majorEastAsia" w:cstheme="majorBidi"/>
      <w:b/>
      <w:bCs/>
      <w:noProof/>
      <w:color w:val="FFFFFF" w:themeColor="background1"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84B97"/>
    <w:pPr>
      <w:keepNext/>
      <w:keepLines/>
      <w:spacing w:before="200" w:after="0" w:line="240" w:lineRule="auto"/>
      <w:outlineLvl w:val="1"/>
    </w:pPr>
    <w:rPr>
      <w:rFonts w:eastAsiaTheme="majorEastAsia" w:cstheme="majorBidi"/>
      <w:b/>
      <w:bCs/>
      <w:color w:val="404040" w:themeColor="text1" w:themeTint="BF"/>
      <w:spacing w:val="-4"/>
      <w:sz w:val="23"/>
      <w:szCs w:val="26"/>
    </w:rPr>
  </w:style>
  <w:style w:type="paragraph" w:styleId="Ttulo3">
    <w:name w:val="heading 3"/>
    <w:basedOn w:val="Ttulo"/>
    <w:next w:val="Normal"/>
    <w:link w:val="Ttulo3Car"/>
    <w:uiPriority w:val="9"/>
    <w:unhideWhenUsed/>
    <w:qFormat/>
    <w:rsid w:val="006563A9"/>
    <w:pPr>
      <w:spacing w:after="0"/>
      <w:outlineLvl w:val="2"/>
    </w:pPr>
    <w:rPr>
      <w:rFonts w:eastAsiaTheme="minorEastAsia" w:cstheme="minorBidi"/>
      <w:b w:val="0"/>
      <w:color w:val="262626" w:themeColor="text1" w:themeTint="D9"/>
      <w:spacing w:val="0"/>
      <w:kern w:val="0"/>
      <w:sz w:val="32"/>
      <w:szCs w:val="22"/>
      <w:lang w:val="en-US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217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2171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2171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2171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2171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2171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F84B97"/>
    <w:pPr>
      <w:spacing w:after="300" w:line="240" w:lineRule="auto"/>
      <w:contextualSpacing/>
    </w:pPr>
    <w:rPr>
      <w:rFonts w:eastAsiaTheme="majorEastAsia" w:cstheme="majorBidi"/>
      <w:b/>
      <w:color w:val="auto"/>
      <w:spacing w:val="5"/>
      <w:kern w:val="28"/>
      <w:sz w:val="48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84B97"/>
    <w:rPr>
      <w:rFonts w:ascii="Arial" w:eastAsiaTheme="majorEastAsia" w:hAnsi="Arial" w:cstheme="majorBidi"/>
      <w:b/>
      <w:spacing w:val="5"/>
      <w:kern w:val="28"/>
      <w:sz w:val="48"/>
      <w:szCs w:val="52"/>
    </w:rPr>
  </w:style>
  <w:style w:type="character" w:customStyle="1" w:styleId="Ttulo2Car">
    <w:name w:val="Título 2 Car"/>
    <w:basedOn w:val="Fuentedeprrafopredeter"/>
    <w:link w:val="Ttulo2"/>
    <w:uiPriority w:val="9"/>
    <w:rsid w:val="00F84B97"/>
    <w:rPr>
      <w:rFonts w:ascii="Arial" w:eastAsiaTheme="majorEastAsia" w:hAnsi="Arial" w:cstheme="majorBidi"/>
      <w:b/>
      <w:bCs/>
      <w:color w:val="404040" w:themeColor="text1" w:themeTint="BF"/>
      <w:spacing w:val="-4"/>
      <w:sz w:val="23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F32B71"/>
    <w:rPr>
      <w:rFonts w:ascii="Arial" w:eastAsiaTheme="majorEastAsia" w:hAnsi="Arial" w:cstheme="majorBidi"/>
      <w:b/>
      <w:bCs/>
      <w:noProof/>
      <w:color w:val="FFFFFF" w:themeColor="background1"/>
      <w:sz w:val="32"/>
      <w:szCs w:val="28"/>
      <w:shd w:val="clear" w:color="auto" w:fill="FF6699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6563A9"/>
    <w:rPr>
      <w:rFonts w:ascii="Roboto" w:hAnsi="Roboto"/>
      <w:color w:val="262626" w:themeColor="text1" w:themeTint="D9"/>
      <w:sz w:val="32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6856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56EC"/>
  </w:style>
  <w:style w:type="paragraph" w:styleId="Piedepgina">
    <w:name w:val="footer"/>
    <w:basedOn w:val="Normal"/>
    <w:link w:val="PiedepginaCar"/>
    <w:uiPriority w:val="99"/>
    <w:unhideWhenUsed/>
    <w:rsid w:val="006856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56EC"/>
  </w:style>
  <w:style w:type="table" w:styleId="Tablaconcuadrcula">
    <w:name w:val="Table Grid"/>
    <w:basedOn w:val="Tablanormal"/>
    <w:uiPriority w:val="59"/>
    <w:rsid w:val="006856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E5087A"/>
    <w:rPr>
      <w:color w:val="4F4F4F"/>
      <w:u w:val="single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217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2171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217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2171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2171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2171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2171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tulo">
    <w:name w:val="Subtitle"/>
    <w:basedOn w:val="Normal"/>
    <w:next w:val="Normal"/>
    <w:link w:val="SubttuloCar"/>
    <w:uiPriority w:val="11"/>
    <w:qFormat/>
    <w:rsid w:val="0062171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6217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2171E"/>
    <w:rPr>
      <w:b/>
      <w:bCs/>
    </w:rPr>
  </w:style>
  <w:style w:type="character" w:styleId="nfasis">
    <w:name w:val="Emphasis"/>
    <w:basedOn w:val="Fuentedeprrafopredeter"/>
    <w:uiPriority w:val="20"/>
    <w:qFormat/>
    <w:rsid w:val="0062171E"/>
    <w:rPr>
      <w:i/>
      <w:iCs/>
    </w:rPr>
  </w:style>
  <w:style w:type="paragraph" w:styleId="Sinespaciado">
    <w:name w:val="No Spacing"/>
    <w:link w:val="SinespaciadoCar"/>
    <w:uiPriority w:val="1"/>
    <w:qFormat/>
    <w:rsid w:val="0062171E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1D71DA"/>
  </w:style>
  <w:style w:type="paragraph" w:styleId="Prrafodelista">
    <w:name w:val="List Paragraph"/>
    <w:basedOn w:val="Normal"/>
    <w:uiPriority w:val="34"/>
    <w:qFormat/>
    <w:rsid w:val="0062171E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62171E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62171E"/>
    <w:rPr>
      <w:i/>
      <w:iCs/>
      <w:color w:val="000000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2171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2171E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62171E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62171E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62171E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62171E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62171E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62171E"/>
    <w:pPr>
      <w:outlineLvl w:val="9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5824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582419"/>
    <w:rPr>
      <w:rFonts w:ascii="Tahoma" w:hAnsi="Tahoma" w:cs="Tahoma"/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F27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2777"/>
    <w:rPr>
      <w:rFonts w:ascii="Tahoma" w:hAnsi="Tahoma" w:cs="Tahoma"/>
      <w:sz w:val="16"/>
      <w:szCs w:val="16"/>
    </w:rPr>
  </w:style>
  <w:style w:type="paragraph" w:styleId="Revisin">
    <w:name w:val="Revision"/>
    <w:hidden/>
    <w:uiPriority w:val="99"/>
    <w:semiHidden/>
    <w:rsid w:val="00834CF8"/>
    <w:pPr>
      <w:spacing w:after="0" w:line="240" w:lineRule="auto"/>
    </w:pPr>
    <w:rPr>
      <w:rFonts w:ascii="Helvetica" w:hAnsi="Helvetica"/>
      <w:color w:val="4F4F4F"/>
    </w:rPr>
  </w:style>
  <w:style w:type="character" w:styleId="Hipervnculovisitado">
    <w:name w:val="FollowedHyperlink"/>
    <w:basedOn w:val="Fuentedeprrafopredeter"/>
    <w:uiPriority w:val="99"/>
    <w:semiHidden/>
    <w:unhideWhenUsed/>
    <w:rsid w:val="009B224E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143D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2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2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78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8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965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88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44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37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11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18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olga@itakora.com?subject=Portfolio%20Request" TargetMode="External"/><Relationship Id="rId2" Type="http://schemas.openxmlformats.org/officeDocument/2006/relationships/hyperlink" Target="http://studio.itakora.com" TargetMode="External"/><Relationship Id="rId1" Type="http://schemas.openxmlformats.org/officeDocument/2006/relationships/hyperlink" Target="https://es.linkedin.com/in/itakor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4008EC-15F8-4B04-AB43-9288F47BB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6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Olga Revilla</dc:creator>
  <cp:lastModifiedBy>Olga Revilla</cp:lastModifiedBy>
  <cp:revision>5</cp:revision>
  <cp:lastPrinted>2019-02-11T22:54:00Z</cp:lastPrinted>
  <dcterms:created xsi:type="dcterms:W3CDTF">2019-02-11T22:43:00Z</dcterms:created>
  <dcterms:modified xsi:type="dcterms:W3CDTF">2019-02-11T22:57:00Z</dcterms:modified>
</cp:coreProperties>
</file>